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053AF8" w14:textId="77777777" w:rsidR="000D2D04" w:rsidRDefault="00B63097">
      <w:pPr>
        <w:pStyle w:val="Title"/>
      </w:pPr>
      <w:bookmarkStart w:id="0" w:name="_GoBack"/>
      <w:bookmarkEnd w:id="0"/>
      <w:r>
        <w:t>MassDEP Stream IBI Summary Report</w:t>
      </w:r>
    </w:p>
    <w:p w14:paraId="12053AF9" w14:textId="77777777" w:rsidR="000D2D04" w:rsidRDefault="00B63097">
      <w:pPr>
        <w:pStyle w:val="Subtitle"/>
      </w:pPr>
      <w:r>
        <w:t>Metric Scores and Values</w:t>
      </w:r>
    </w:p>
    <w:p w14:paraId="12053AFA" w14:textId="77777777" w:rsidR="000D2D04" w:rsidRDefault="00B63097">
      <w:pPr>
        <w:pStyle w:val="Author"/>
      </w:pPr>
      <w:r>
        <w:t>BEN.BLOCK</w:t>
      </w:r>
    </w:p>
    <w:p w14:paraId="12053AFB" w14:textId="77777777" w:rsidR="000D2D04" w:rsidRDefault="00B63097">
      <w:pPr>
        <w:pStyle w:val="Date"/>
      </w:pPr>
      <w:r>
        <w:t>2020-09-18 11:41:25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49060811"/>
        <w:docPartObj>
          <w:docPartGallery w:val="Table of Contents"/>
          <w:docPartUnique/>
        </w:docPartObj>
      </w:sdtPr>
      <w:sdtEndPr/>
      <w:sdtContent>
        <w:p w14:paraId="12053AFC" w14:textId="77777777" w:rsidR="000D2D04" w:rsidRDefault="00B63097">
          <w:pPr>
            <w:pStyle w:val="TOCHeading"/>
          </w:pPr>
          <w:r>
            <w:t>Table of Contents</w:t>
          </w:r>
        </w:p>
        <w:p w14:paraId="1B5EBA80" w14:textId="31AAF4F7" w:rsidR="00F9616D" w:rsidRDefault="00B63097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F9616D">
            <w:fldChar w:fldCharType="separate"/>
          </w:r>
          <w:hyperlink w:anchor="_Toc51321719" w:history="1">
            <w:r w:rsidR="00F9616D" w:rsidRPr="006909CE">
              <w:rPr>
                <w:rStyle w:val="Hyperlink"/>
                <w:noProof/>
              </w:rPr>
              <w:t>DATA FILE INFORMATION</w:t>
            </w:r>
            <w:r w:rsidR="00F9616D">
              <w:rPr>
                <w:noProof/>
                <w:webHidden/>
              </w:rPr>
              <w:tab/>
            </w:r>
            <w:r w:rsidR="00F9616D">
              <w:rPr>
                <w:noProof/>
                <w:webHidden/>
              </w:rPr>
              <w:fldChar w:fldCharType="begin"/>
            </w:r>
            <w:r w:rsidR="00F9616D">
              <w:rPr>
                <w:noProof/>
                <w:webHidden/>
              </w:rPr>
              <w:instrText xml:space="preserve"> PAGEREF _Toc51321719 \h </w:instrText>
            </w:r>
            <w:r w:rsidR="00F9616D">
              <w:rPr>
                <w:noProof/>
                <w:webHidden/>
              </w:rPr>
            </w:r>
            <w:r w:rsidR="00F9616D">
              <w:rPr>
                <w:noProof/>
                <w:webHidden/>
              </w:rPr>
              <w:fldChar w:fldCharType="separate"/>
            </w:r>
            <w:r w:rsidR="00F9616D">
              <w:rPr>
                <w:noProof/>
                <w:webHidden/>
              </w:rPr>
              <w:t>1</w:t>
            </w:r>
            <w:r w:rsidR="00F9616D">
              <w:rPr>
                <w:noProof/>
                <w:webHidden/>
              </w:rPr>
              <w:fldChar w:fldCharType="end"/>
            </w:r>
          </w:hyperlink>
        </w:p>
        <w:p w14:paraId="1C258FC7" w14:textId="562E1D30" w:rsidR="00F9616D" w:rsidRDefault="00F9616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51321720" w:history="1">
            <w:r w:rsidRPr="006909CE">
              <w:rPr>
                <w:rStyle w:val="Hyperlink"/>
                <w:noProof/>
              </w:rPr>
              <w:t>Plo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13217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2053AFD" w14:textId="68097F83" w:rsidR="000D2D04" w:rsidRDefault="00B63097">
          <w:r>
            <w:fldChar w:fldCharType="end"/>
          </w:r>
        </w:p>
      </w:sdtContent>
    </w:sdt>
    <w:p w14:paraId="12053AFE" w14:textId="77777777" w:rsidR="000D2D04" w:rsidRDefault="00B63097">
      <w:pPr>
        <w:pStyle w:val="Heading1"/>
      </w:pPr>
      <w:bookmarkStart w:id="1" w:name="data-file-information"/>
      <w:bookmarkStart w:id="2" w:name="_Toc51321719"/>
      <w:r>
        <w:t>DATA FILE INFORMATION</w:t>
      </w:r>
      <w:bookmarkEnd w:id="1"/>
      <w:bookmarkEnd w:id="2"/>
    </w:p>
    <w:p w14:paraId="12053AFF" w14:textId="77777777" w:rsidR="000D2D04" w:rsidRDefault="00B63097">
      <w:pPr>
        <w:pStyle w:val="FirstParagraph"/>
      </w:pPr>
      <w:r>
        <w:rPr>
          <w:b/>
        </w:rPr>
        <w:t>Report Date:</w:t>
      </w:r>
      <w:r>
        <w:t xml:space="preserve"> 2020-09-18 11:41:25</w:t>
      </w:r>
    </w:p>
    <w:p w14:paraId="12053B00" w14:textId="77777777" w:rsidR="000D2D04" w:rsidRDefault="00B63097">
      <w:pPr>
        <w:pStyle w:val="BodyText"/>
      </w:pPr>
      <w:r>
        <w:rPr>
          <w:b/>
        </w:rPr>
        <w:t>Generated By:</w:t>
      </w:r>
      <w:r>
        <w:t xml:space="preserve"> BEN.BLOCK</w:t>
      </w:r>
    </w:p>
    <w:p w14:paraId="12053B01" w14:textId="77777777" w:rsidR="000D2D04" w:rsidRDefault="00B63097">
      <w:pPr>
        <w:pStyle w:val="BodyText"/>
      </w:pPr>
      <w:r>
        <w:rPr>
          <w:b/>
        </w:rPr>
        <w:t>Number of Records:</w:t>
      </w:r>
      <w:r>
        <w:t xml:space="preserve"> 444</w:t>
      </w:r>
    </w:p>
    <w:p w14:paraId="12053B02" w14:textId="77777777" w:rsidR="000D2D04" w:rsidRDefault="00B63097">
      <w:pPr>
        <w:pStyle w:val="BodyText"/>
      </w:pPr>
      <w:r>
        <w:rPr>
          <w:b/>
        </w:rPr>
        <w:t>Period of Record:</w:t>
      </w:r>
      <w:r>
        <w:t xml:space="preserve"> 7/10/2006 to 9/9/2008</w:t>
      </w:r>
    </w:p>
    <w:p w14:paraId="12053B03" w14:textId="77777777" w:rsidR="000D2D04" w:rsidRDefault="00B63097">
      <w:pPr>
        <w:pStyle w:val="Heading2"/>
      </w:pPr>
      <w:bookmarkStart w:id="3" w:name="plot"/>
      <w:bookmarkStart w:id="4" w:name="_Toc51321720"/>
      <w:r>
        <w:t>Plot</w:t>
      </w:r>
      <w:bookmarkEnd w:id="3"/>
      <w:bookmarkEnd w:id="4"/>
    </w:p>
    <w:p w14:paraId="12053B04" w14:textId="77777777" w:rsidR="000D2D04" w:rsidRDefault="00B63097">
      <w:pPr>
        <w:pStyle w:val="FirstParagraph"/>
      </w:pPr>
      <w:r>
        <w:rPr>
          <w:noProof/>
        </w:rPr>
        <w:drawing>
          <wp:inline distT="0" distB="0" distL="0" distR="0" wp14:anchorId="12053B05" wp14:editId="12053B0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\Users\Ben.Block\OneDrive%20-%20Tetra%20Tech,%20Inc\GitHub\MassIBItools\inst\shiny-examples\MassIBItools\Results\results_summary_report_files/figure-docx/Results_Index_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D2D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2BBF8A" w14:textId="77777777" w:rsidR="00B63097" w:rsidRDefault="00B63097">
      <w:pPr>
        <w:spacing w:after="0"/>
      </w:pPr>
      <w:r>
        <w:separator/>
      </w:r>
    </w:p>
  </w:endnote>
  <w:endnote w:type="continuationSeparator" w:id="0">
    <w:p w14:paraId="46A70815" w14:textId="77777777" w:rsidR="00B63097" w:rsidRDefault="00B6309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BC685E8" w14:textId="77777777" w:rsidR="00B63097" w:rsidRDefault="00B63097">
      <w:r>
        <w:separator/>
      </w:r>
    </w:p>
  </w:footnote>
  <w:footnote w:type="continuationSeparator" w:id="0">
    <w:p w14:paraId="435AB28B" w14:textId="77777777" w:rsidR="00B63097" w:rsidRDefault="00B6309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1AE401"/>
    <w:multiLevelType w:val="multilevel"/>
    <w:tmpl w:val="DB6655A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D2D04"/>
    <w:rsid w:val="004E29B3"/>
    <w:rsid w:val="00590D07"/>
    <w:rsid w:val="00784D58"/>
    <w:rsid w:val="008D6863"/>
    <w:rsid w:val="00B63097"/>
    <w:rsid w:val="00B86B75"/>
    <w:rsid w:val="00BC48D5"/>
    <w:rsid w:val="00C36279"/>
    <w:rsid w:val="00E315A3"/>
    <w:rsid w:val="00F961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053AF8"/>
  <w15:docId w15:val="{C9987DA3-4582-497A-AA9F-7508A77F92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F9616D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9616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73</Characters>
  <Application>Microsoft Office Word</Application>
  <DocSecurity>0</DocSecurity>
  <Lines>3</Lines>
  <Paragraphs>1</Paragraphs>
  <ScaleCrop>false</ScaleCrop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sDEP Stream IBI Summary Report</dc:title>
  <dc:creator>BEN.BLOCK</dc:creator>
  <cp:keywords/>
  <cp:lastModifiedBy>Block, Ben</cp:lastModifiedBy>
  <cp:revision>2</cp:revision>
  <dcterms:created xsi:type="dcterms:W3CDTF">2020-09-18T15:41:00Z</dcterms:created>
  <dcterms:modified xsi:type="dcterms:W3CDTF">2020-09-18T15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09-18 11:41:25</vt:lpwstr>
  </property>
  <property fmtid="{D5CDD505-2E9C-101B-9397-08002B2CF9AE}" pid="3" name="output">
    <vt:lpwstr/>
  </property>
  <property fmtid="{D5CDD505-2E9C-101B-9397-08002B2CF9AE}" pid="4" name="subtitle">
    <vt:lpwstr>Metric Scores and Values</vt:lpwstr>
  </property>
</Properties>
</file>